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1-29</w:t>
      </w:r>
      <w:r>
        <w:t xml:space="preserve"> </w:t>
      </w:r>
      <w:r>
        <w:t xml:space="preserve">06:12:2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5b809e54cd9578597c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1-29T06:12:39Z</dcterms:created>
  <dcterms:modified xsi:type="dcterms:W3CDTF">2021-11-29T06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1-29 06:12:28</vt:lpwstr>
  </property>
</Properties>
</file>